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EAEAAF" w14:textId="45222066" w:rsidR="00756ACB" w:rsidRDefault="00F70010">
      <w:pPr>
        <w:jc w:val="center"/>
        <w:rPr>
          <w:rFonts w:ascii="72 Black" w:eastAsia="72 Black" w:hAnsi="72 Black" w:cs="72 Black"/>
          <w:b/>
          <w:sz w:val="28"/>
          <w:szCs w:val="28"/>
        </w:rPr>
      </w:pPr>
      <w:bookmarkStart w:id="0" w:name="_heading=h.gjdgxs" w:colFirst="0" w:colLast="0"/>
      <w:bookmarkEnd w:id="0"/>
      <w:r>
        <w:rPr>
          <w:rFonts w:ascii="72 Black" w:eastAsia="72 Black" w:hAnsi="72 Black" w:cs="72 Black"/>
          <w:b/>
          <w:sz w:val="28"/>
          <w:szCs w:val="28"/>
        </w:rPr>
        <w:t>F</w:t>
      </w:r>
      <w:r w:rsidR="00C9628C">
        <w:rPr>
          <w:rFonts w:ascii="72 Black" w:eastAsia="72 Black" w:hAnsi="72 Black" w:cs="72 Black"/>
          <w:b/>
          <w:sz w:val="28"/>
          <w:szCs w:val="28"/>
        </w:rPr>
        <w:t>ORGE 2026</w:t>
      </w:r>
      <w:r>
        <w:rPr>
          <w:rFonts w:ascii="72 Black" w:eastAsia="72 Black" w:hAnsi="72 Black" w:cs="72 Black"/>
          <w:b/>
          <w:sz w:val="28"/>
          <w:szCs w:val="28"/>
        </w:rPr>
        <w:t xml:space="preserve"> Leadership Experience</w:t>
      </w:r>
    </w:p>
    <w:p w14:paraId="423A01DC" w14:textId="77777777" w:rsidR="00756ACB" w:rsidRDefault="00F70010">
      <w:pPr>
        <w:jc w:val="center"/>
        <w:rPr>
          <w:b/>
        </w:rPr>
      </w:pPr>
      <w:r>
        <w:rPr>
          <w:b/>
        </w:rPr>
        <w:t>APPLICATION FORM</w:t>
      </w:r>
    </w:p>
    <w:p w14:paraId="46662DF0" w14:textId="77777777" w:rsidR="00756ACB" w:rsidRDefault="00F70010">
      <w:r>
        <w:rPr>
          <w:b/>
        </w:rPr>
        <w:t>Instructions</w:t>
      </w:r>
      <w:r>
        <w:t xml:space="preserve"> </w:t>
      </w:r>
    </w:p>
    <w:p w14:paraId="58FD21EF" w14:textId="376A2425" w:rsidR="00756ACB" w:rsidRDefault="00DE405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FORGE is a 6</w:t>
      </w:r>
      <w:r w:rsidR="00F70010">
        <w:rPr>
          <w:color w:val="000000"/>
        </w:rPr>
        <w:t xml:space="preserve">-day leadership </w:t>
      </w:r>
      <w:r w:rsidR="00F70010">
        <w:t>program</w:t>
      </w:r>
      <w:r w:rsidR="00F70010">
        <w:rPr>
          <w:color w:val="000000"/>
        </w:rPr>
        <w:t xml:space="preserve"> </w:t>
      </w:r>
      <w:r w:rsidR="00F70010">
        <w:rPr>
          <w:b/>
          <w:color w:val="000000"/>
        </w:rPr>
        <w:t>(</w:t>
      </w:r>
      <w:r>
        <w:rPr>
          <w:b/>
          <w:color w:val="000000"/>
        </w:rPr>
        <w:t>March 26</w:t>
      </w:r>
      <w:r w:rsidR="00F70010">
        <w:rPr>
          <w:b/>
          <w:color w:val="000000"/>
          <w:vertAlign w:val="superscript"/>
        </w:rPr>
        <w:t>th</w:t>
      </w:r>
      <w:r w:rsidR="00F70010">
        <w:rPr>
          <w:b/>
          <w:color w:val="000000"/>
        </w:rPr>
        <w:t xml:space="preserve"> to </w:t>
      </w:r>
      <w:r>
        <w:rPr>
          <w:b/>
          <w:color w:val="000000"/>
        </w:rPr>
        <w:t>31</w:t>
      </w:r>
      <w:r w:rsidRPr="00DE405B">
        <w:rPr>
          <w:b/>
          <w:color w:val="000000"/>
          <w:vertAlign w:val="superscript"/>
        </w:rPr>
        <w:t>st</w:t>
      </w:r>
      <w:r w:rsidR="00F70010">
        <w:rPr>
          <w:b/>
          <w:color w:val="000000"/>
        </w:rPr>
        <w:t>, 202</w:t>
      </w:r>
      <w:r w:rsidR="00614790">
        <w:rPr>
          <w:b/>
          <w:color w:val="000000"/>
        </w:rPr>
        <w:t>6</w:t>
      </w:r>
      <w:r w:rsidR="00F70010">
        <w:rPr>
          <w:b/>
          <w:color w:val="000000"/>
        </w:rPr>
        <w:t>)</w:t>
      </w:r>
      <w:r w:rsidR="00F70010">
        <w:rPr>
          <w:color w:val="000000"/>
        </w:rPr>
        <w:t xml:space="preserve"> conducted by Inter Collegiate Prayer Fellowship at </w:t>
      </w:r>
      <w:r w:rsidR="00C9628C">
        <w:rPr>
          <w:color w:val="000000"/>
        </w:rPr>
        <w:t>Cochin</w:t>
      </w:r>
      <w:r w:rsidR="00F70010">
        <w:rPr>
          <w:color w:val="000000"/>
        </w:rPr>
        <w:t xml:space="preserve"> aimed at enhancing the skills of young student leaders studying in premier institutes of India by gaining in-depth perspectives on evangelism, strategic thinking</w:t>
      </w:r>
      <w:r w:rsidR="00F70010">
        <w:t>,</w:t>
      </w:r>
      <w:r w:rsidR="00F70010">
        <w:rPr>
          <w:color w:val="000000"/>
        </w:rPr>
        <w:t xml:space="preserve"> and servant leadership skills. This will be a residential </w:t>
      </w:r>
      <w:r w:rsidR="00F70010">
        <w:t>program</w:t>
      </w:r>
      <w:r w:rsidR="00F70010">
        <w:rPr>
          <w:color w:val="000000"/>
        </w:rPr>
        <w:t xml:space="preserve"> and </w:t>
      </w:r>
      <w:r w:rsidR="00F70010">
        <w:t xml:space="preserve">the </w:t>
      </w:r>
      <w:r w:rsidR="00F70010">
        <w:rPr>
          <w:color w:val="000000"/>
        </w:rPr>
        <w:t>language used will be English.</w:t>
      </w:r>
    </w:p>
    <w:p w14:paraId="020BAE30" w14:textId="4BDAEAFC" w:rsidR="00756ACB" w:rsidRDefault="00F700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Details about FORGE 202</w:t>
      </w:r>
      <w:r w:rsidR="00C9628C">
        <w:rPr>
          <w:color w:val="000000"/>
        </w:rPr>
        <w:t>6</w:t>
      </w:r>
      <w:r>
        <w:rPr>
          <w:color w:val="000000"/>
        </w:rPr>
        <w:t xml:space="preserve"> Leadership Experience is available at</w:t>
      </w:r>
      <w:r w:rsidR="00C9628C">
        <w:rPr>
          <w:color w:val="000000"/>
        </w:rPr>
        <w:t xml:space="preserve"> </w:t>
      </w:r>
      <w:hyperlink r:id="rId9">
        <w:r>
          <w:rPr>
            <w:color w:val="0563C1"/>
            <w:u w:val="single"/>
          </w:rPr>
          <w:t>http://www.forgeleadership.in</w:t>
        </w:r>
      </w:hyperlink>
    </w:p>
    <w:p w14:paraId="15260B2E" w14:textId="77777777" w:rsidR="00756ACB" w:rsidRDefault="00F700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The </w:t>
      </w:r>
      <w:r>
        <w:t>program</w:t>
      </w:r>
      <w:r>
        <w:rPr>
          <w:color w:val="000000"/>
        </w:rPr>
        <w:t xml:space="preserve"> is meant for students committed to follow Jesus Christ. </w:t>
      </w:r>
    </w:p>
    <w:p w14:paraId="464EF541" w14:textId="2B31819F" w:rsidR="00777957" w:rsidRPr="00777957" w:rsidRDefault="00F70010" w:rsidP="0077795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lang w:val="en-IN"/>
        </w:rPr>
      </w:pPr>
      <w:r>
        <w:rPr>
          <w:color w:val="000000"/>
        </w:rPr>
        <w:t xml:space="preserve">As the number of participants is restricted, applications will be accepted on a first-come-first-served basis. </w:t>
      </w:r>
      <w:r w:rsidR="00777957" w:rsidRPr="00777957">
        <w:rPr>
          <w:color w:val="000000"/>
          <w:lang w:val="en-IN"/>
        </w:rPr>
        <w:t xml:space="preserve">The last day to apply is </w:t>
      </w:r>
      <w:r w:rsidR="00DE405B">
        <w:rPr>
          <w:color w:val="000000"/>
          <w:lang w:val="en-IN"/>
        </w:rPr>
        <w:t xml:space="preserve">midnight of </w:t>
      </w:r>
      <w:r w:rsidR="00C9628C">
        <w:rPr>
          <w:color w:val="000000"/>
          <w:lang w:val="en-IN"/>
        </w:rPr>
        <w:t>December 10th, 2025</w:t>
      </w:r>
      <w:r w:rsidR="00777957" w:rsidRPr="00777957">
        <w:rPr>
          <w:color w:val="000000"/>
          <w:lang w:val="en-IN"/>
        </w:rPr>
        <w:t>.</w:t>
      </w:r>
    </w:p>
    <w:p w14:paraId="4371AA90" w14:textId="2802D61B" w:rsidR="00756ACB" w:rsidRDefault="00F700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Please fill in this form in MS Word</w:t>
      </w:r>
      <w:r w:rsidR="00C9628C">
        <w:rPr>
          <w:color w:val="000000"/>
        </w:rPr>
        <w:t>, attach a clear, professional headshot</w:t>
      </w:r>
      <w:r>
        <w:rPr>
          <w:color w:val="000000"/>
        </w:rPr>
        <w:t xml:space="preserve"> and email </w:t>
      </w:r>
      <w:r w:rsidR="00C9628C">
        <w:t>both</w:t>
      </w:r>
      <w:r>
        <w:t xml:space="preserve"> </w:t>
      </w:r>
      <w:r>
        <w:rPr>
          <w:color w:val="000000"/>
        </w:rPr>
        <w:t xml:space="preserve">to </w:t>
      </w:r>
      <w:hyperlink r:id="rId10">
        <w:r>
          <w:rPr>
            <w:color w:val="0563C1"/>
            <w:u w:val="single"/>
          </w:rPr>
          <w:t>apply@forgeleadership.in</w:t>
        </w:r>
      </w:hyperlink>
      <w:r>
        <w:rPr>
          <w:color w:val="000000"/>
        </w:rPr>
        <w:t>. For a</w:t>
      </w:r>
      <w:r w:rsidR="00C9628C">
        <w:rPr>
          <w:color w:val="000000"/>
        </w:rPr>
        <w:t xml:space="preserve">ny queries, please reach out to </w:t>
      </w:r>
      <w:hyperlink r:id="rId11" w:history="1">
        <w:r w:rsidR="00C9628C" w:rsidRPr="00F80D8D">
          <w:rPr>
            <w:rStyle w:val="Hyperlink"/>
          </w:rPr>
          <w:t>apply@forgeleadership.in</w:t>
        </w:r>
      </w:hyperlink>
      <w:r>
        <w:rPr>
          <w:color w:val="000000"/>
        </w:rPr>
        <w:t>.</w:t>
      </w:r>
    </w:p>
    <w:tbl>
      <w:tblPr>
        <w:tblStyle w:val="a"/>
        <w:tblW w:w="9016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95"/>
        <w:gridCol w:w="2527"/>
        <w:gridCol w:w="254"/>
        <w:gridCol w:w="450"/>
        <w:gridCol w:w="1089"/>
        <w:gridCol w:w="1204"/>
        <w:gridCol w:w="317"/>
        <w:gridCol w:w="682"/>
        <w:gridCol w:w="1998"/>
      </w:tblGrid>
      <w:tr w:rsidR="00756ACB" w14:paraId="2876CF17" w14:textId="77777777">
        <w:tc>
          <w:tcPr>
            <w:tcW w:w="495" w:type="dxa"/>
          </w:tcPr>
          <w:p w14:paraId="7AA94008" w14:textId="77777777" w:rsidR="00756ACB" w:rsidRDefault="00F70010">
            <w:r>
              <w:t>1.</w:t>
            </w:r>
          </w:p>
        </w:tc>
        <w:tc>
          <w:tcPr>
            <w:tcW w:w="2527" w:type="dxa"/>
          </w:tcPr>
          <w:p w14:paraId="4A0A7E6C" w14:textId="77777777" w:rsidR="00756ACB" w:rsidRDefault="00F70010">
            <w:r>
              <w:t>Name</w:t>
            </w:r>
          </w:p>
        </w:tc>
        <w:tc>
          <w:tcPr>
            <w:tcW w:w="5994" w:type="dxa"/>
            <w:gridSpan w:val="7"/>
          </w:tcPr>
          <w:p w14:paraId="0FA0D778" w14:textId="0FDCA466" w:rsidR="00756ACB" w:rsidRDefault="00756ACB"/>
        </w:tc>
      </w:tr>
      <w:tr w:rsidR="00756ACB" w14:paraId="2D63AE5A" w14:textId="77777777">
        <w:tc>
          <w:tcPr>
            <w:tcW w:w="495" w:type="dxa"/>
          </w:tcPr>
          <w:p w14:paraId="70F37D8B" w14:textId="77777777" w:rsidR="00756ACB" w:rsidRDefault="00F70010">
            <w:r>
              <w:t>2.</w:t>
            </w:r>
          </w:p>
        </w:tc>
        <w:tc>
          <w:tcPr>
            <w:tcW w:w="2527" w:type="dxa"/>
          </w:tcPr>
          <w:p w14:paraId="482435AE" w14:textId="77777777" w:rsidR="00756ACB" w:rsidRDefault="00F70010">
            <w:r>
              <w:t>Date of birth</w:t>
            </w:r>
          </w:p>
        </w:tc>
        <w:tc>
          <w:tcPr>
            <w:tcW w:w="1793" w:type="dxa"/>
            <w:gridSpan w:val="3"/>
          </w:tcPr>
          <w:p w14:paraId="302C3B8A" w14:textId="50233FDF" w:rsidR="00756ACB" w:rsidRDefault="00756ACB"/>
        </w:tc>
        <w:tc>
          <w:tcPr>
            <w:tcW w:w="2203" w:type="dxa"/>
            <w:gridSpan w:val="3"/>
          </w:tcPr>
          <w:p w14:paraId="2BF4E31E" w14:textId="77777777" w:rsidR="00756ACB" w:rsidRDefault="00F70010">
            <w:pPr>
              <w:jc w:val="right"/>
            </w:pPr>
            <w:r>
              <w:t>Gender</w:t>
            </w:r>
          </w:p>
        </w:tc>
        <w:tc>
          <w:tcPr>
            <w:tcW w:w="1998" w:type="dxa"/>
          </w:tcPr>
          <w:p w14:paraId="6CB9C266" w14:textId="73561CE9" w:rsidR="00756ACB" w:rsidRDefault="00756ACB"/>
        </w:tc>
      </w:tr>
      <w:tr w:rsidR="00756ACB" w14:paraId="0EE34E9A" w14:textId="77777777">
        <w:tc>
          <w:tcPr>
            <w:tcW w:w="495" w:type="dxa"/>
          </w:tcPr>
          <w:p w14:paraId="642490BA" w14:textId="77777777" w:rsidR="00756ACB" w:rsidRDefault="00F70010">
            <w:r>
              <w:t>3.</w:t>
            </w:r>
          </w:p>
        </w:tc>
        <w:tc>
          <w:tcPr>
            <w:tcW w:w="2527" w:type="dxa"/>
          </w:tcPr>
          <w:p w14:paraId="69D12E32" w14:textId="77777777" w:rsidR="00756ACB" w:rsidRDefault="00F70010">
            <w:r>
              <w:t>Languages known in the order of fluency</w:t>
            </w:r>
          </w:p>
        </w:tc>
        <w:tc>
          <w:tcPr>
            <w:tcW w:w="1793" w:type="dxa"/>
            <w:gridSpan w:val="3"/>
          </w:tcPr>
          <w:p w14:paraId="18E63352" w14:textId="19636501" w:rsidR="00756ACB" w:rsidRDefault="00756ACB"/>
        </w:tc>
        <w:tc>
          <w:tcPr>
            <w:tcW w:w="2203" w:type="dxa"/>
            <w:gridSpan w:val="3"/>
          </w:tcPr>
          <w:p w14:paraId="524B8DA1" w14:textId="499FFAC0" w:rsidR="00756ACB" w:rsidRDefault="00756ACB"/>
        </w:tc>
        <w:tc>
          <w:tcPr>
            <w:tcW w:w="1998" w:type="dxa"/>
          </w:tcPr>
          <w:p w14:paraId="37854636" w14:textId="77777777" w:rsidR="00756ACB" w:rsidRDefault="00756ACB"/>
        </w:tc>
      </w:tr>
      <w:tr w:rsidR="00756ACB" w14:paraId="11200645" w14:textId="77777777">
        <w:tc>
          <w:tcPr>
            <w:tcW w:w="495" w:type="dxa"/>
          </w:tcPr>
          <w:p w14:paraId="414B1A46" w14:textId="77777777" w:rsidR="00756ACB" w:rsidRDefault="00F70010">
            <w:r>
              <w:t xml:space="preserve">4. </w:t>
            </w:r>
          </w:p>
        </w:tc>
        <w:tc>
          <w:tcPr>
            <w:tcW w:w="2527" w:type="dxa"/>
          </w:tcPr>
          <w:p w14:paraId="793BCF56" w14:textId="77777777" w:rsidR="00756ACB" w:rsidRDefault="00F70010">
            <w:r>
              <w:t>Present address (address for communication)</w:t>
            </w:r>
          </w:p>
        </w:tc>
        <w:tc>
          <w:tcPr>
            <w:tcW w:w="5994" w:type="dxa"/>
            <w:gridSpan w:val="7"/>
          </w:tcPr>
          <w:p w14:paraId="068E0344" w14:textId="69DF936E" w:rsidR="00756ACB" w:rsidRDefault="00756ACB"/>
        </w:tc>
      </w:tr>
      <w:tr w:rsidR="00756ACB" w14:paraId="1B3C63DE" w14:textId="77777777">
        <w:tc>
          <w:tcPr>
            <w:tcW w:w="495" w:type="dxa"/>
          </w:tcPr>
          <w:p w14:paraId="149D523F" w14:textId="77777777" w:rsidR="00756ACB" w:rsidRDefault="00F70010">
            <w:r>
              <w:t>5.</w:t>
            </w:r>
          </w:p>
        </w:tc>
        <w:tc>
          <w:tcPr>
            <w:tcW w:w="2527" w:type="dxa"/>
          </w:tcPr>
          <w:p w14:paraId="7268F1CE" w14:textId="77777777" w:rsidR="00756ACB" w:rsidRDefault="00F70010">
            <w:r>
              <w:t>Email ID</w:t>
            </w:r>
          </w:p>
        </w:tc>
        <w:tc>
          <w:tcPr>
            <w:tcW w:w="5994" w:type="dxa"/>
            <w:gridSpan w:val="7"/>
          </w:tcPr>
          <w:p w14:paraId="3F117182" w14:textId="27B34B87" w:rsidR="00756ACB" w:rsidRDefault="00756ACB"/>
        </w:tc>
      </w:tr>
      <w:tr w:rsidR="00756ACB" w14:paraId="29CC464E" w14:textId="77777777">
        <w:tc>
          <w:tcPr>
            <w:tcW w:w="495" w:type="dxa"/>
          </w:tcPr>
          <w:p w14:paraId="76CFF4BE" w14:textId="77777777" w:rsidR="00756ACB" w:rsidRDefault="00F70010">
            <w:r>
              <w:t>6.</w:t>
            </w:r>
          </w:p>
        </w:tc>
        <w:tc>
          <w:tcPr>
            <w:tcW w:w="2527" w:type="dxa"/>
          </w:tcPr>
          <w:p w14:paraId="22ED0699" w14:textId="77777777" w:rsidR="00756ACB" w:rsidRDefault="00F70010">
            <w:r>
              <w:t>Phone No. (Include WhatsApp no if different)</w:t>
            </w:r>
          </w:p>
        </w:tc>
        <w:tc>
          <w:tcPr>
            <w:tcW w:w="5994" w:type="dxa"/>
            <w:gridSpan w:val="7"/>
          </w:tcPr>
          <w:p w14:paraId="7A22F2DF" w14:textId="246532D7" w:rsidR="007907F4" w:rsidRDefault="007907F4"/>
        </w:tc>
      </w:tr>
      <w:tr w:rsidR="00756ACB" w14:paraId="39C7973F" w14:textId="77777777">
        <w:tc>
          <w:tcPr>
            <w:tcW w:w="495" w:type="dxa"/>
          </w:tcPr>
          <w:p w14:paraId="1CB1EA64" w14:textId="77777777" w:rsidR="00756ACB" w:rsidRDefault="00F70010">
            <w:r>
              <w:t>7.</w:t>
            </w:r>
          </w:p>
        </w:tc>
        <w:tc>
          <w:tcPr>
            <w:tcW w:w="2527" w:type="dxa"/>
          </w:tcPr>
          <w:p w14:paraId="7079BFD0" w14:textId="77777777" w:rsidR="00756ACB" w:rsidRDefault="00F70010">
            <w:r>
              <w:t xml:space="preserve">Name, Address and Telephone no of Parent/ Guardian. </w:t>
            </w:r>
          </w:p>
        </w:tc>
        <w:tc>
          <w:tcPr>
            <w:tcW w:w="5994" w:type="dxa"/>
            <w:gridSpan w:val="7"/>
          </w:tcPr>
          <w:p w14:paraId="09C08554" w14:textId="595C2FCE" w:rsidR="007907F4" w:rsidRDefault="007907F4"/>
        </w:tc>
      </w:tr>
      <w:tr w:rsidR="00756ACB" w14:paraId="23A3E8D5" w14:textId="77777777">
        <w:trPr>
          <w:trHeight w:val="419"/>
        </w:trPr>
        <w:tc>
          <w:tcPr>
            <w:tcW w:w="495" w:type="dxa"/>
            <w:vMerge w:val="restart"/>
          </w:tcPr>
          <w:p w14:paraId="39021A6A" w14:textId="77777777" w:rsidR="00756ACB" w:rsidRDefault="00F70010">
            <w:r>
              <w:t>8.</w:t>
            </w:r>
          </w:p>
        </w:tc>
        <w:tc>
          <w:tcPr>
            <w:tcW w:w="2527" w:type="dxa"/>
            <w:vMerge w:val="restart"/>
          </w:tcPr>
          <w:p w14:paraId="20BC15C6" w14:textId="77777777" w:rsidR="00756ACB" w:rsidRDefault="00F70010">
            <w:r>
              <w:t xml:space="preserve">Brief description of the course of study </w:t>
            </w:r>
          </w:p>
        </w:tc>
        <w:tc>
          <w:tcPr>
            <w:tcW w:w="2997" w:type="dxa"/>
            <w:gridSpan w:val="4"/>
          </w:tcPr>
          <w:p w14:paraId="6A9C086C" w14:textId="338AD534" w:rsidR="00756ACB" w:rsidRDefault="00C9628C">
            <w:r>
              <w:t>Course/</w:t>
            </w:r>
            <w:r w:rsidR="00F70010">
              <w:t>Programme</w:t>
            </w:r>
          </w:p>
        </w:tc>
        <w:tc>
          <w:tcPr>
            <w:tcW w:w="2997" w:type="dxa"/>
            <w:gridSpan w:val="3"/>
          </w:tcPr>
          <w:p w14:paraId="7EFBF99D" w14:textId="530BE074" w:rsidR="009E58E8" w:rsidRDefault="00C9628C">
            <w:r>
              <w:t xml:space="preserve">Year and </w:t>
            </w:r>
            <w:r w:rsidR="00F70010">
              <w:t>Semester</w:t>
            </w:r>
            <w:r w:rsidR="009E58E8">
              <w:t xml:space="preserve"> (if you are in your final year please specify the same)</w:t>
            </w:r>
          </w:p>
        </w:tc>
      </w:tr>
      <w:tr w:rsidR="00756ACB" w14:paraId="786994B5" w14:textId="77777777">
        <w:trPr>
          <w:trHeight w:val="592"/>
        </w:trPr>
        <w:tc>
          <w:tcPr>
            <w:tcW w:w="495" w:type="dxa"/>
            <w:vMerge/>
          </w:tcPr>
          <w:p w14:paraId="62280353" w14:textId="31CAFAFF" w:rsidR="00756ACB" w:rsidRDefault="00756A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2527" w:type="dxa"/>
            <w:vMerge/>
          </w:tcPr>
          <w:p w14:paraId="34148016" w14:textId="77777777" w:rsidR="00756ACB" w:rsidRDefault="00756A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2997" w:type="dxa"/>
            <w:gridSpan w:val="4"/>
          </w:tcPr>
          <w:p w14:paraId="1182AC47" w14:textId="40A2D989" w:rsidR="00756ACB" w:rsidRDefault="00756ACB"/>
        </w:tc>
        <w:tc>
          <w:tcPr>
            <w:tcW w:w="2997" w:type="dxa"/>
            <w:gridSpan w:val="3"/>
          </w:tcPr>
          <w:p w14:paraId="5D17E2ED" w14:textId="4DFAB67A" w:rsidR="00756ACB" w:rsidRDefault="00756ACB"/>
        </w:tc>
      </w:tr>
      <w:tr w:rsidR="00756ACB" w14:paraId="56E9FC60" w14:textId="77777777">
        <w:tc>
          <w:tcPr>
            <w:tcW w:w="495" w:type="dxa"/>
          </w:tcPr>
          <w:p w14:paraId="057AD234" w14:textId="77777777" w:rsidR="00756ACB" w:rsidRDefault="00F70010">
            <w:r>
              <w:t>9.</w:t>
            </w:r>
          </w:p>
        </w:tc>
        <w:tc>
          <w:tcPr>
            <w:tcW w:w="2527" w:type="dxa"/>
          </w:tcPr>
          <w:p w14:paraId="53DEBE7A" w14:textId="7BC16AD5" w:rsidR="00756ACB" w:rsidRDefault="00F70010">
            <w:r>
              <w:t>Name and a</w:t>
            </w:r>
            <w:r w:rsidR="009E58E8">
              <w:t xml:space="preserve">ddress of the College/Institute </w:t>
            </w:r>
            <w:r>
              <w:t>you are studying</w:t>
            </w:r>
          </w:p>
        </w:tc>
        <w:tc>
          <w:tcPr>
            <w:tcW w:w="5994" w:type="dxa"/>
            <w:gridSpan w:val="7"/>
          </w:tcPr>
          <w:p w14:paraId="60313AAB" w14:textId="77777777" w:rsidR="00756ACB" w:rsidRDefault="00756ACB"/>
          <w:p w14:paraId="5BA4A8BB" w14:textId="6ABF0F79" w:rsidR="00756ACB" w:rsidRDefault="006D467C">
            <w:r>
              <w:t xml:space="preserve"> </w:t>
            </w:r>
          </w:p>
        </w:tc>
      </w:tr>
      <w:tr w:rsidR="00756ACB" w14:paraId="2968A21F" w14:textId="77777777">
        <w:tc>
          <w:tcPr>
            <w:tcW w:w="495" w:type="dxa"/>
          </w:tcPr>
          <w:p w14:paraId="6983E509" w14:textId="77777777" w:rsidR="00756ACB" w:rsidRDefault="00F70010">
            <w:r>
              <w:t>10.</w:t>
            </w:r>
          </w:p>
        </w:tc>
        <w:tc>
          <w:tcPr>
            <w:tcW w:w="8521" w:type="dxa"/>
            <w:gridSpan w:val="8"/>
          </w:tcPr>
          <w:p w14:paraId="03F67545" w14:textId="77777777" w:rsidR="00756ACB" w:rsidRDefault="00F70010">
            <w:r>
              <w:t xml:space="preserve">Your educational qualification </w:t>
            </w:r>
          </w:p>
          <w:tbl>
            <w:tblPr>
              <w:tblStyle w:val="a0"/>
              <w:tblW w:w="8169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1081"/>
              <w:gridCol w:w="2127"/>
              <w:gridCol w:w="2126"/>
              <w:gridCol w:w="2835"/>
            </w:tblGrid>
            <w:tr w:rsidR="00756ACB" w14:paraId="647D0C80" w14:textId="77777777">
              <w:tc>
                <w:tcPr>
                  <w:tcW w:w="1081" w:type="dxa"/>
                </w:tcPr>
                <w:p w14:paraId="20FD9A3B" w14:textId="77777777" w:rsidR="00756ACB" w:rsidRDefault="00F70010">
                  <w:r>
                    <w:t>Level</w:t>
                  </w:r>
                </w:p>
              </w:tc>
              <w:tc>
                <w:tcPr>
                  <w:tcW w:w="2127" w:type="dxa"/>
                </w:tcPr>
                <w:p w14:paraId="3C128BD2" w14:textId="77777777" w:rsidR="00756ACB" w:rsidRDefault="00F70010">
                  <w:r>
                    <w:t>Name of Degree / Area</w:t>
                  </w:r>
                </w:p>
              </w:tc>
              <w:tc>
                <w:tcPr>
                  <w:tcW w:w="2126" w:type="dxa"/>
                </w:tcPr>
                <w:p w14:paraId="2E8ACE95" w14:textId="77777777" w:rsidR="00756ACB" w:rsidRDefault="00F70010">
                  <w:r>
                    <w:t>Institution / University</w:t>
                  </w:r>
                </w:p>
              </w:tc>
              <w:tc>
                <w:tcPr>
                  <w:tcW w:w="2835" w:type="dxa"/>
                </w:tcPr>
                <w:p w14:paraId="1E23F50F" w14:textId="77777777" w:rsidR="00756ACB" w:rsidRDefault="00F70010">
                  <w:r>
                    <w:t>Grade / Division / CGPA / GPA / Percentage</w:t>
                  </w:r>
                </w:p>
              </w:tc>
            </w:tr>
            <w:tr w:rsidR="00756ACB" w14:paraId="63478CBA" w14:textId="77777777">
              <w:tc>
                <w:tcPr>
                  <w:tcW w:w="1081" w:type="dxa"/>
                </w:tcPr>
                <w:p w14:paraId="2C55725A" w14:textId="77777777" w:rsidR="00756ACB" w:rsidRDefault="00F70010">
                  <w:r>
                    <w:t>10</w:t>
                  </w:r>
                  <w:r>
                    <w:rPr>
                      <w:vertAlign w:val="superscript"/>
                    </w:rPr>
                    <w:t>th</w:t>
                  </w:r>
                </w:p>
              </w:tc>
              <w:tc>
                <w:tcPr>
                  <w:tcW w:w="2127" w:type="dxa"/>
                </w:tcPr>
                <w:p w14:paraId="6510B717" w14:textId="4D93A490" w:rsidR="00756ACB" w:rsidRDefault="00756ACB"/>
              </w:tc>
              <w:tc>
                <w:tcPr>
                  <w:tcW w:w="2126" w:type="dxa"/>
                </w:tcPr>
                <w:p w14:paraId="4D4CE9BC" w14:textId="750EFCC9" w:rsidR="00756ACB" w:rsidRDefault="00756ACB"/>
              </w:tc>
              <w:tc>
                <w:tcPr>
                  <w:tcW w:w="2835" w:type="dxa"/>
                </w:tcPr>
                <w:p w14:paraId="1AAFBF38" w14:textId="5B04992A" w:rsidR="00756ACB" w:rsidRDefault="00756ACB"/>
              </w:tc>
            </w:tr>
            <w:tr w:rsidR="009227D8" w14:paraId="28EF580F" w14:textId="77777777">
              <w:tc>
                <w:tcPr>
                  <w:tcW w:w="1081" w:type="dxa"/>
                </w:tcPr>
                <w:p w14:paraId="4AEE9D0D" w14:textId="77777777" w:rsidR="009227D8" w:rsidRDefault="009227D8" w:rsidP="009227D8">
                  <w:r>
                    <w:t>12</w:t>
                  </w:r>
                  <w:r>
                    <w:rPr>
                      <w:vertAlign w:val="superscript"/>
                    </w:rPr>
                    <w:t>th</w:t>
                  </w:r>
                  <w:r>
                    <w:t xml:space="preserve"> </w:t>
                  </w:r>
                </w:p>
              </w:tc>
              <w:tc>
                <w:tcPr>
                  <w:tcW w:w="2127" w:type="dxa"/>
                </w:tcPr>
                <w:p w14:paraId="3F0BE1A0" w14:textId="341D17E2" w:rsidR="009227D8" w:rsidRDefault="009227D8" w:rsidP="009227D8"/>
              </w:tc>
              <w:tc>
                <w:tcPr>
                  <w:tcW w:w="2126" w:type="dxa"/>
                </w:tcPr>
                <w:p w14:paraId="45DB922A" w14:textId="5B29FE55" w:rsidR="009227D8" w:rsidRDefault="009227D8" w:rsidP="009227D8"/>
              </w:tc>
              <w:tc>
                <w:tcPr>
                  <w:tcW w:w="2835" w:type="dxa"/>
                </w:tcPr>
                <w:p w14:paraId="13832356" w14:textId="5A74BAB2" w:rsidR="009227D8" w:rsidRDefault="009227D8" w:rsidP="009227D8"/>
              </w:tc>
            </w:tr>
            <w:tr w:rsidR="009227D8" w14:paraId="13E35597" w14:textId="77777777">
              <w:tc>
                <w:tcPr>
                  <w:tcW w:w="1081" w:type="dxa"/>
                </w:tcPr>
                <w:p w14:paraId="01120BAC" w14:textId="77777777" w:rsidR="009227D8" w:rsidRDefault="009227D8" w:rsidP="009227D8">
                  <w:r>
                    <w:t>Degree/ Diploma</w:t>
                  </w:r>
                </w:p>
              </w:tc>
              <w:tc>
                <w:tcPr>
                  <w:tcW w:w="2127" w:type="dxa"/>
                </w:tcPr>
                <w:p w14:paraId="2C567F41" w14:textId="2C79F6FB" w:rsidR="009227D8" w:rsidRDefault="009227D8" w:rsidP="009227D8"/>
              </w:tc>
              <w:tc>
                <w:tcPr>
                  <w:tcW w:w="2126" w:type="dxa"/>
                </w:tcPr>
                <w:p w14:paraId="0D5CBC2E" w14:textId="77777777" w:rsidR="009227D8" w:rsidRDefault="009227D8" w:rsidP="009227D8"/>
              </w:tc>
              <w:tc>
                <w:tcPr>
                  <w:tcW w:w="2835" w:type="dxa"/>
                </w:tcPr>
                <w:p w14:paraId="39ABEE57" w14:textId="77777777" w:rsidR="009227D8" w:rsidRDefault="009227D8" w:rsidP="009227D8"/>
              </w:tc>
            </w:tr>
            <w:tr w:rsidR="009227D8" w14:paraId="3F0D9AF9" w14:textId="77777777">
              <w:tc>
                <w:tcPr>
                  <w:tcW w:w="1081" w:type="dxa"/>
                </w:tcPr>
                <w:p w14:paraId="135732B6" w14:textId="77777777" w:rsidR="009227D8" w:rsidRDefault="009227D8" w:rsidP="009227D8">
                  <w:r>
                    <w:t>P. G</w:t>
                  </w:r>
                </w:p>
              </w:tc>
              <w:tc>
                <w:tcPr>
                  <w:tcW w:w="2127" w:type="dxa"/>
                </w:tcPr>
                <w:p w14:paraId="13413415" w14:textId="77777777" w:rsidR="009227D8" w:rsidRDefault="009227D8" w:rsidP="009227D8"/>
                <w:p w14:paraId="4777B370" w14:textId="77777777" w:rsidR="009227D8" w:rsidRDefault="009227D8" w:rsidP="009227D8"/>
              </w:tc>
              <w:tc>
                <w:tcPr>
                  <w:tcW w:w="2126" w:type="dxa"/>
                </w:tcPr>
                <w:p w14:paraId="562BB72A" w14:textId="77777777" w:rsidR="009227D8" w:rsidRDefault="009227D8" w:rsidP="009227D8"/>
              </w:tc>
              <w:tc>
                <w:tcPr>
                  <w:tcW w:w="2835" w:type="dxa"/>
                </w:tcPr>
                <w:p w14:paraId="661E9A2D" w14:textId="77777777" w:rsidR="009227D8" w:rsidRDefault="009227D8" w:rsidP="009227D8"/>
              </w:tc>
            </w:tr>
            <w:tr w:rsidR="009227D8" w14:paraId="247AAE7D" w14:textId="77777777">
              <w:trPr>
                <w:trHeight w:val="487"/>
              </w:trPr>
              <w:tc>
                <w:tcPr>
                  <w:tcW w:w="1081" w:type="dxa"/>
                </w:tcPr>
                <w:p w14:paraId="07FF0825" w14:textId="77777777" w:rsidR="009227D8" w:rsidRDefault="009227D8" w:rsidP="009227D8">
                  <w:r>
                    <w:t>Others</w:t>
                  </w:r>
                </w:p>
              </w:tc>
              <w:tc>
                <w:tcPr>
                  <w:tcW w:w="2127" w:type="dxa"/>
                </w:tcPr>
                <w:p w14:paraId="5DE82412" w14:textId="77777777" w:rsidR="009227D8" w:rsidRDefault="009227D8" w:rsidP="009227D8"/>
              </w:tc>
              <w:tc>
                <w:tcPr>
                  <w:tcW w:w="2126" w:type="dxa"/>
                </w:tcPr>
                <w:p w14:paraId="2DBC9BF5" w14:textId="77777777" w:rsidR="009227D8" w:rsidRDefault="009227D8" w:rsidP="009227D8"/>
              </w:tc>
              <w:tc>
                <w:tcPr>
                  <w:tcW w:w="2835" w:type="dxa"/>
                </w:tcPr>
                <w:p w14:paraId="37B7E28B" w14:textId="77777777" w:rsidR="009227D8" w:rsidRDefault="009227D8" w:rsidP="009227D8"/>
              </w:tc>
            </w:tr>
          </w:tbl>
          <w:p w14:paraId="1184A989" w14:textId="77777777" w:rsidR="00756ACB" w:rsidRDefault="00756ACB"/>
        </w:tc>
      </w:tr>
      <w:tr w:rsidR="00756ACB" w14:paraId="32FFA243" w14:textId="77777777" w:rsidTr="00CA65A1">
        <w:tc>
          <w:tcPr>
            <w:tcW w:w="495" w:type="dxa"/>
          </w:tcPr>
          <w:p w14:paraId="2E203F54" w14:textId="77777777" w:rsidR="00756ACB" w:rsidRDefault="00F70010">
            <w:r>
              <w:lastRenderedPageBreak/>
              <w:t>11.</w:t>
            </w:r>
          </w:p>
        </w:tc>
        <w:tc>
          <w:tcPr>
            <w:tcW w:w="2781" w:type="dxa"/>
            <w:gridSpan w:val="2"/>
          </w:tcPr>
          <w:p w14:paraId="262A389B" w14:textId="77777777" w:rsidR="00756ACB" w:rsidRDefault="00F70010">
            <w:r>
              <w:t>Name of your Church with address</w:t>
            </w:r>
          </w:p>
        </w:tc>
        <w:tc>
          <w:tcPr>
            <w:tcW w:w="5740" w:type="dxa"/>
            <w:gridSpan w:val="6"/>
          </w:tcPr>
          <w:p w14:paraId="3C4D835B" w14:textId="77777777" w:rsidR="00756ACB" w:rsidRDefault="00756ACB"/>
          <w:p w14:paraId="04B51BFE" w14:textId="77777777" w:rsidR="00756ACB" w:rsidRDefault="00756ACB"/>
        </w:tc>
      </w:tr>
      <w:tr w:rsidR="00756ACB" w14:paraId="4CEECA42" w14:textId="77777777" w:rsidTr="00CA65A1">
        <w:tc>
          <w:tcPr>
            <w:tcW w:w="495" w:type="dxa"/>
          </w:tcPr>
          <w:p w14:paraId="1400A6A8" w14:textId="77777777" w:rsidR="00756ACB" w:rsidRDefault="00F70010">
            <w:r>
              <w:t>12.</w:t>
            </w:r>
          </w:p>
        </w:tc>
        <w:tc>
          <w:tcPr>
            <w:tcW w:w="2781" w:type="dxa"/>
            <w:gridSpan w:val="2"/>
          </w:tcPr>
          <w:p w14:paraId="780624FD" w14:textId="77777777" w:rsidR="00756ACB" w:rsidRDefault="00F70010">
            <w:r>
              <w:t>Are you water-baptized? If ‘Yes’ give the date.</w:t>
            </w:r>
          </w:p>
        </w:tc>
        <w:tc>
          <w:tcPr>
            <w:tcW w:w="5740" w:type="dxa"/>
            <w:gridSpan w:val="6"/>
          </w:tcPr>
          <w:p w14:paraId="1EC5F353" w14:textId="77777777" w:rsidR="00756ACB" w:rsidRDefault="00756ACB"/>
          <w:p w14:paraId="2B1482E8" w14:textId="4B2B21B8" w:rsidR="007907F4" w:rsidRDefault="007907F4"/>
        </w:tc>
      </w:tr>
      <w:tr w:rsidR="00756ACB" w14:paraId="6F5C7402" w14:textId="77777777">
        <w:tc>
          <w:tcPr>
            <w:tcW w:w="495" w:type="dxa"/>
          </w:tcPr>
          <w:p w14:paraId="7FD226DB" w14:textId="77777777" w:rsidR="00756ACB" w:rsidRDefault="00F70010">
            <w:r>
              <w:t>13.</w:t>
            </w:r>
          </w:p>
        </w:tc>
        <w:tc>
          <w:tcPr>
            <w:tcW w:w="8521" w:type="dxa"/>
            <w:gridSpan w:val="8"/>
          </w:tcPr>
          <w:p w14:paraId="3DAD9D08" w14:textId="77777777" w:rsidR="00756ACB" w:rsidRDefault="00F70010">
            <w:r>
              <w:t>Your involvement in the ministry (past and present)</w:t>
            </w:r>
          </w:p>
          <w:p w14:paraId="486E1046" w14:textId="77777777" w:rsidR="00C9628C" w:rsidRDefault="00C9628C"/>
          <w:p w14:paraId="396B95BE" w14:textId="4F52FC80" w:rsidR="00C9628C" w:rsidRDefault="00C9628C"/>
        </w:tc>
      </w:tr>
      <w:tr w:rsidR="00756ACB" w14:paraId="422C03D1" w14:textId="77777777">
        <w:tc>
          <w:tcPr>
            <w:tcW w:w="495" w:type="dxa"/>
          </w:tcPr>
          <w:p w14:paraId="48DB76B3" w14:textId="77777777" w:rsidR="00756ACB" w:rsidRDefault="00F70010">
            <w:r>
              <w:t>14.</w:t>
            </w:r>
          </w:p>
        </w:tc>
        <w:tc>
          <w:tcPr>
            <w:tcW w:w="8521" w:type="dxa"/>
            <w:gridSpan w:val="8"/>
          </w:tcPr>
          <w:p w14:paraId="2665822D" w14:textId="77777777" w:rsidR="00756ACB" w:rsidRDefault="00F70010">
            <w:r>
              <w:t>Your testimony (in about 150 words)</w:t>
            </w:r>
          </w:p>
          <w:p w14:paraId="41733B80" w14:textId="77777777" w:rsidR="00756ACB" w:rsidRDefault="006D467C" w:rsidP="00BD40A8">
            <w:r>
              <w:t xml:space="preserve"> </w:t>
            </w:r>
          </w:p>
          <w:p w14:paraId="7233A41E" w14:textId="761CF0E8" w:rsidR="00C9628C" w:rsidRDefault="00C9628C" w:rsidP="00BD40A8"/>
        </w:tc>
      </w:tr>
      <w:tr w:rsidR="00756ACB" w14:paraId="4A052942" w14:textId="77777777">
        <w:trPr>
          <w:trHeight w:val="1421"/>
        </w:trPr>
        <w:tc>
          <w:tcPr>
            <w:tcW w:w="495" w:type="dxa"/>
          </w:tcPr>
          <w:p w14:paraId="2D9B3893" w14:textId="58A653FB" w:rsidR="00756ACB" w:rsidRDefault="00F70010">
            <w:r>
              <w:t>15.</w:t>
            </w:r>
          </w:p>
        </w:tc>
        <w:tc>
          <w:tcPr>
            <w:tcW w:w="8521" w:type="dxa"/>
            <w:gridSpan w:val="8"/>
          </w:tcPr>
          <w:p w14:paraId="69004287" w14:textId="5285E7DD" w:rsidR="00756ACB" w:rsidRDefault="00F70010" w:rsidP="00C9628C">
            <w:r>
              <w:t>What are two of your achievements in your study/ work and/ or Christian ministry?</w:t>
            </w:r>
          </w:p>
        </w:tc>
      </w:tr>
      <w:tr w:rsidR="00756ACB" w14:paraId="40DBF05F" w14:textId="77777777">
        <w:trPr>
          <w:trHeight w:val="1541"/>
        </w:trPr>
        <w:tc>
          <w:tcPr>
            <w:tcW w:w="495" w:type="dxa"/>
          </w:tcPr>
          <w:p w14:paraId="430C9840" w14:textId="77777777" w:rsidR="00756ACB" w:rsidRDefault="00F70010">
            <w:r>
              <w:t>16.</w:t>
            </w:r>
          </w:p>
        </w:tc>
        <w:tc>
          <w:tcPr>
            <w:tcW w:w="8521" w:type="dxa"/>
            <w:gridSpan w:val="8"/>
          </w:tcPr>
          <w:p w14:paraId="4A15C964" w14:textId="0BD803B2" w:rsidR="00756ACB" w:rsidRDefault="00F70010" w:rsidP="00C9628C">
            <w:r>
              <w:t>Please write a paragraph about the opportunities and challenges you foresee for Campus ministry (restrict to about 100 words)</w:t>
            </w:r>
            <w:r w:rsidR="00090BC6">
              <w:t>.</w:t>
            </w:r>
          </w:p>
        </w:tc>
      </w:tr>
      <w:tr w:rsidR="00756ACB" w14:paraId="54A5CB28" w14:textId="77777777">
        <w:tc>
          <w:tcPr>
            <w:tcW w:w="495" w:type="dxa"/>
          </w:tcPr>
          <w:p w14:paraId="50A14DB1" w14:textId="77777777" w:rsidR="00756ACB" w:rsidRDefault="00F70010">
            <w:r>
              <w:t>17.</w:t>
            </w:r>
          </w:p>
        </w:tc>
        <w:tc>
          <w:tcPr>
            <w:tcW w:w="8521" w:type="dxa"/>
            <w:gridSpan w:val="8"/>
          </w:tcPr>
          <w:p w14:paraId="572E6FB1" w14:textId="77777777" w:rsidR="00756ACB" w:rsidRDefault="00F70010">
            <w:r>
              <w:t>Describe your motivation for applying to be part of this program.</w:t>
            </w:r>
          </w:p>
          <w:p w14:paraId="2B7FC4D3" w14:textId="77777777" w:rsidR="00756ACB" w:rsidRDefault="00F70010">
            <w:r>
              <w:t>(restrict to 100 words)</w:t>
            </w:r>
          </w:p>
          <w:p w14:paraId="7CBE70D1" w14:textId="77777777" w:rsidR="00756ACB" w:rsidRDefault="00756ACB"/>
          <w:p w14:paraId="64EA2687" w14:textId="77777777" w:rsidR="00C9628C" w:rsidRDefault="00C9628C"/>
          <w:p w14:paraId="491F6656" w14:textId="77777777" w:rsidR="00C9628C" w:rsidRDefault="00C9628C"/>
        </w:tc>
      </w:tr>
      <w:tr w:rsidR="00756ACB" w14:paraId="3506ACCA" w14:textId="77777777">
        <w:tc>
          <w:tcPr>
            <w:tcW w:w="495" w:type="dxa"/>
          </w:tcPr>
          <w:p w14:paraId="776F962B" w14:textId="77777777" w:rsidR="00756ACB" w:rsidRDefault="00F70010">
            <w:r>
              <w:t>18.</w:t>
            </w:r>
          </w:p>
        </w:tc>
        <w:tc>
          <w:tcPr>
            <w:tcW w:w="8521" w:type="dxa"/>
            <w:gridSpan w:val="8"/>
          </w:tcPr>
          <w:p w14:paraId="0EE0EB42" w14:textId="77777777" w:rsidR="00756ACB" w:rsidRDefault="00F70010">
            <w:r>
              <w:t xml:space="preserve">What are your expectations from the FORGE Leadership Experience? </w:t>
            </w:r>
          </w:p>
          <w:p w14:paraId="30FB0188" w14:textId="77777777" w:rsidR="00756ACB" w:rsidRDefault="00756ACB" w:rsidP="00C9628C"/>
          <w:p w14:paraId="28767EC5" w14:textId="77777777" w:rsidR="00C9628C" w:rsidRDefault="00C9628C" w:rsidP="00C9628C"/>
          <w:p w14:paraId="649B4DDB" w14:textId="77777777" w:rsidR="00C9628C" w:rsidRDefault="00C9628C" w:rsidP="00C9628C"/>
        </w:tc>
      </w:tr>
      <w:tr w:rsidR="00756ACB" w14:paraId="491E0781" w14:textId="77777777">
        <w:tc>
          <w:tcPr>
            <w:tcW w:w="495" w:type="dxa"/>
          </w:tcPr>
          <w:p w14:paraId="5C1FA03E" w14:textId="77777777" w:rsidR="00756ACB" w:rsidRDefault="00F70010">
            <w:r>
              <w:t xml:space="preserve">19. </w:t>
            </w:r>
          </w:p>
        </w:tc>
        <w:tc>
          <w:tcPr>
            <w:tcW w:w="8521" w:type="dxa"/>
            <w:gridSpan w:val="8"/>
          </w:tcPr>
          <w:p w14:paraId="445342B7" w14:textId="77777777" w:rsidR="00756ACB" w:rsidRDefault="00F70010">
            <w:r>
              <w:t>What are your short-term and long-term goals?</w:t>
            </w:r>
          </w:p>
          <w:p w14:paraId="4D03C94C" w14:textId="77777777" w:rsidR="00756ACB" w:rsidRDefault="00756ACB"/>
          <w:p w14:paraId="254E54F5" w14:textId="77777777" w:rsidR="00756ACB" w:rsidRDefault="00756ACB"/>
        </w:tc>
      </w:tr>
      <w:tr w:rsidR="00756ACB" w14:paraId="420C5841" w14:textId="77777777" w:rsidTr="00057E10">
        <w:tc>
          <w:tcPr>
            <w:tcW w:w="495" w:type="dxa"/>
          </w:tcPr>
          <w:p w14:paraId="2012CB2A" w14:textId="77777777" w:rsidR="00756ACB" w:rsidRDefault="00F70010">
            <w:r>
              <w:t>20.</w:t>
            </w:r>
          </w:p>
        </w:tc>
        <w:tc>
          <w:tcPr>
            <w:tcW w:w="3231" w:type="dxa"/>
            <w:gridSpan w:val="3"/>
          </w:tcPr>
          <w:p w14:paraId="0C08C1EF" w14:textId="77777777" w:rsidR="00756ACB" w:rsidRDefault="00F70010">
            <w:r>
              <w:t>Do you have any physical disability or illness? Are you under any type of medication?</w:t>
            </w:r>
          </w:p>
        </w:tc>
        <w:tc>
          <w:tcPr>
            <w:tcW w:w="5290" w:type="dxa"/>
            <w:gridSpan w:val="5"/>
          </w:tcPr>
          <w:p w14:paraId="51395BA0" w14:textId="4A5471B8" w:rsidR="00756ACB" w:rsidRDefault="00756ACB"/>
          <w:p w14:paraId="207CF5D9" w14:textId="77777777" w:rsidR="00756ACB" w:rsidRDefault="00756ACB"/>
          <w:p w14:paraId="74F04ECF" w14:textId="77777777" w:rsidR="00756ACB" w:rsidRDefault="00756ACB"/>
        </w:tc>
      </w:tr>
      <w:tr w:rsidR="00756ACB" w14:paraId="303F3327" w14:textId="77777777" w:rsidTr="00057E10">
        <w:tc>
          <w:tcPr>
            <w:tcW w:w="495" w:type="dxa"/>
          </w:tcPr>
          <w:p w14:paraId="6EA29598" w14:textId="77777777" w:rsidR="00756ACB" w:rsidRDefault="00F70010">
            <w:r>
              <w:t>21.</w:t>
            </w:r>
          </w:p>
        </w:tc>
        <w:tc>
          <w:tcPr>
            <w:tcW w:w="3231" w:type="dxa"/>
            <w:gridSpan w:val="3"/>
          </w:tcPr>
          <w:p w14:paraId="6E51DC35" w14:textId="66015396" w:rsidR="00756ACB" w:rsidRDefault="00F70010" w:rsidP="00C9628C">
            <w:r>
              <w:t xml:space="preserve">Give the name, address phone no. of two references (one </w:t>
            </w:r>
            <w:r w:rsidR="00C9628C">
              <w:t>must ideally</w:t>
            </w:r>
            <w:r>
              <w:t xml:space="preserve"> be your Pastor)</w:t>
            </w:r>
          </w:p>
        </w:tc>
        <w:tc>
          <w:tcPr>
            <w:tcW w:w="2610" w:type="dxa"/>
            <w:gridSpan w:val="3"/>
          </w:tcPr>
          <w:p w14:paraId="3F13CB9D" w14:textId="77777777" w:rsidR="00756ACB" w:rsidRDefault="00756ACB" w:rsidP="00C9628C"/>
        </w:tc>
        <w:tc>
          <w:tcPr>
            <w:tcW w:w="2680" w:type="dxa"/>
            <w:gridSpan w:val="2"/>
          </w:tcPr>
          <w:p w14:paraId="77310FFC" w14:textId="77777777" w:rsidR="00756ACB" w:rsidRDefault="00756ACB" w:rsidP="00C9628C"/>
        </w:tc>
      </w:tr>
      <w:tr w:rsidR="00756ACB" w14:paraId="592C1EDF" w14:textId="77777777">
        <w:tc>
          <w:tcPr>
            <w:tcW w:w="495" w:type="dxa"/>
          </w:tcPr>
          <w:p w14:paraId="039A3BB5" w14:textId="77777777" w:rsidR="00756ACB" w:rsidRDefault="00756ACB"/>
        </w:tc>
        <w:tc>
          <w:tcPr>
            <w:tcW w:w="8521" w:type="dxa"/>
            <w:gridSpan w:val="8"/>
          </w:tcPr>
          <w:p w14:paraId="4EF14EBE" w14:textId="77777777" w:rsidR="00756ACB" w:rsidRDefault="00F70010">
            <w:r>
              <w:t>Declaration:</w:t>
            </w:r>
          </w:p>
          <w:p w14:paraId="1A66AD83" w14:textId="77777777" w:rsidR="00756ACB" w:rsidRDefault="00F7001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</w:pPr>
            <w:r>
              <w:rPr>
                <w:color w:val="000000"/>
              </w:rPr>
              <w:t xml:space="preserve">I confirm that all the information I filled in </w:t>
            </w:r>
            <w:r>
              <w:t>is</w:t>
            </w:r>
            <w:r>
              <w:rPr>
                <w:color w:val="000000"/>
              </w:rPr>
              <w:t xml:space="preserve"> true. </w:t>
            </w:r>
          </w:p>
          <w:p w14:paraId="701B2FF0" w14:textId="77777777" w:rsidR="00756ACB" w:rsidRDefault="00F7001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</w:pPr>
            <w:r>
              <w:rPr>
                <w:color w:val="000000"/>
              </w:rPr>
              <w:t>I will make myself available to attend the Camp for the entire duration.</w:t>
            </w:r>
          </w:p>
          <w:p w14:paraId="64BD9C90" w14:textId="2ACAB560" w:rsidR="00756ACB" w:rsidRPr="00B63C46" w:rsidRDefault="00F70010" w:rsidP="00B63C4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</w:pPr>
            <w:r>
              <w:rPr>
                <w:color w:val="000000"/>
              </w:rPr>
              <w:t xml:space="preserve">I have the consent of my Parent/Guardian to attend this </w:t>
            </w:r>
            <w:r>
              <w:t>program</w:t>
            </w:r>
            <w:r>
              <w:rPr>
                <w:color w:val="000000"/>
              </w:rPr>
              <w:t>.</w:t>
            </w:r>
          </w:p>
        </w:tc>
      </w:tr>
    </w:tbl>
    <w:p w14:paraId="6EA2F928" w14:textId="77777777" w:rsidR="004E0343" w:rsidRDefault="004E0343"/>
    <w:p w14:paraId="74C7871F" w14:textId="23B0D312" w:rsidR="004E0343" w:rsidRDefault="004E0343">
      <w:r>
        <w:t xml:space="preserve">Date: </w:t>
      </w:r>
      <w:r w:rsidR="00C9628C">
        <w:t>DD</w:t>
      </w:r>
      <w:r>
        <w:t>/</w:t>
      </w:r>
      <w:r w:rsidR="00C9628C">
        <w:t>MM</w:t>
      </w:r>
      <w:r>
        <w:t>/</w:t>
      </w:r>
      <w:r w:rsidR="00C9628C">
        <w:t>YYYY</w:t>
      </w:r>
    </w:p>
    <w:p w14:paraId="3A64F323" w14:textId="7A5DF8E7" w:rsidR="00756ACB" w:rsidRPr="00057E10" w:rsidRDefault="007D4124">
      <w:r>
        <w:t>E-</w:t>
      </w:r>
      <w:r w:rsidR="00652828">
        <w:t>Signature</w:t>
      </w:r>
      <w:r w:rsidR="00057E10">
        <w:t xml:space="preserve"> </w:t>
      </w:r>
      <w:r w:rsidRPr="00057E10">
        <w:t>(add you digital signature or you may enter your name)</w:t>
      </w:r>
      <w:r w:rsidR="00057E10">
        <w:t xml:space="preserve">: </w:t>
      </w:r>
    </w:p>
    <w:p w14:paraId="46D919B6" w14:textId="519E1D6C" w:rsidR="00B63C46" w:rsidRPr="00057E10" w:rsidRDefault="00F70010" w:rsidP="006A4B9C">
      <w:r w:rsidRPr="00057E10">
        <w:t>Place:</w:t>
      </w:r>
      <w:r w:rsidR="007D4124" w:rsidRPr="00057E10">
        <w:t xml:space="preserve"> </w:t>
      </w:r>
    </w:p>
    <w:sectPr w:rsidR="00B63C46" w:rsidRPr="00057E10">
      <w:headerReference w:type="default" r:id="rId12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473746" w14:textId="77777777" w:rsidR="00DD7626" w:rsidRDefault="00DD7626">
      <w:pPr>
        <w:spacing w:after="0" w:line="240" w:lineRule="auto"/>
      </w:pPr>
      <w:r>
        <w:separator/>
      </w:r>
    </w:p>
  </w:endnote>
  <w:endnote w:type="continuationSeparator" w:id="0">
    <w:p w14:paraId="31F00A89" w14:textId="77777777" w:rsidR="00DD7626" w:rsidRDefault="00DD7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72 Black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4E88CB" w14:textId="77777777" w:rsidR="00DD7626" w:rsidRDefault="00DD7626">
      <w:pPr>
        <w:spacing w:after="0" w:line="240" w:lineRule="auto"/>
      </w:pPr>
      <w:r>
        <w:separator/>
      </w:r>
    </w:p>
  </w:footnote>
  <w:footnote w:type="continuationSeparator" w:id="0">
    <w:p w14:paraId="305D8BD1" w14:textId="77777777" w:rsidR="00DD7626" w:rsidRDefault="00DD7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B2405A" w14:textId="77777777" w:rsidR="00756ACB" w:rsidRDefault="00F7001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4472C4"/>
      </w:rPr>
    </w:pPr>
    <w:r>
      <w:rPr>
        <w:color w:val="4472C4"/>
      </w:rPr>
      <w:t>FLE Application Form | ICPF BANGALORE</w:t>
    </w:r>
  </w:p>
  <w:p w14:paraId="225B6B3B" w14:textId="77777777" w:rsidR="00756ACB" w:rsidRDefault="00756AC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BC7079"/>
    <w:multiLevelType w:val="hybridMultilevel"/>
    <w:tmpl w:val="E788E0DC"/>
    <w:lvl w:ilvl="0" w:tplc="4BE0646C">
      <w:numFmt w:val="bullet"/>
      <w:lvlText w:val="-"/>
      <w:lvlJc w:val="left"/>
      <w:pPr>
        <w:ind w:left="504" w:hanging="360"/>
      </w:pPr>
      <w:rPr>
        <w:rFonts w:ascii="Calibri" w:eastAsia="Calibr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161B4B16"/>
    <w:multiLevelType w:val="multilevel"/>
    <w:tmpl w:val="9126DF3E"/>
    <w:lvl w:ilvl="0">
      <w:start w:val="1"/>
      <w:numFmt w:val="low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FC2152"/>
    <w:multiLevelType w:val="multilevel"/>
    <w:tmpl w:val="FEA6AD1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80697198">
    <w:abstractNumId w:val="2"/>
  </w:num>
  <w:num w:numId="2" w16cid:durableId="344550930">
    <w:abstractNumId w:val="1"/>
  </w:num>
  <w:num w:numId="3" w16cid:durableId="1686708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zN7MwMLYwNTA0szRU0lEKTi0uzszPAykwrAUAb+hmxiwAAAA="/>
  </w:docVars>
  <w:rsids>
    <w:rsidRoot w:val="00756ACB"/>
    <w:rsid w:val="00057E10"/>
    <w:rsid w:val="00090BC6"/>
    <w:rsid w:val="001B23F5"/>
    <w:rsid w:val="001E5924"/>
    <w:rsid w:val="003E2D53"/>
    <w:rsid w:val="003F7F76"/>
    <w:rsid w:val="004E0343"/>
    <w:rsid w:val="005275F5"/>
    <w:rsid w:val="00614790"/>
    <w:rsid w:val="00652828"/>
    <w:rsid w:val="006A4B9C"/>
    <w:rsid w:val="006D467C"/>
    <w:rsid w:val="00756ACB"/>
    <w:rsid w:val="00777957"/>
    <w:rsid w:val="007907F4"/>
    <w:rsid w:val="007D4124"/>
    <w:rsid w:val="007D6D20"/>
    <w:rsid w:val="00827AF4"/>
    <w:rsid w:val="009227D8"/>
    <w:rsid w:val="009E58E8"/>
    <w:rsid w:val="00A060FF"/>
    <w:rsid w:val="00A15AFB"/>
    <w:rsid w:val="00A912CD"/>
    <w:rsid w:val="00AB0B52"/>
    <w:rsid w:val="00B210CD"/>
    <w:rsid w:val="00B31153"/>
    <w:rsid w:val="00B44D8F"/>
    <w:rsid w:val="00B63C46"/>
    <w:rsid w:val="00BD40A8"/>
    <w:rsid w:val="00C9628C"/>
    <w:rsid w:val="00CA65A1"/>
    <w:rsid w:val="00CE2D74"/>
    <w:rsid w:val="00CE4387"/>
    <w:rsid w:val="00DD7626"/>
    <w:rsid w:val="00DE405B"/>
    <w:rsid w:val="00E170C8"/>
    <w:rsid w:val="00F25348"/>
    <w:rsid w:val="00F70010"/>
    <w:rsid w:val="00FB7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78ED2"/>
  <w15:docId w15:val="{1814C44D-9EA7-4A5A-B4DA-06930A978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GB" w:eastAsia="en-IN" w:bidi="ml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A4309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30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4309D"/>
    <w:pPr>
      <w:ind w:left="720"/>
      <w:contextualSpacing/>
    </w:pPr>
  </w:style>
  <w:style w:type="table" w:styleId="TableGrid">
    <w:name w:val="Table Grid"/>
    <w:basedOn w:val="TableNormal"/>
    <w:uiPriority w:val="39"/>
    <w:rsid w:val="00A430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72B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2B75"/>
  </w:style>
  <w:style w:type="paragraph" w:styleId="Footer">
    <w:name w:val="footer"/>
    <w:basedOn w:val="Normal"/>
    <w:link w:val="FooterChar"/>
    <w:uiPriority w:val="99"/>
    <w:unhideWhenUsed/>
    <w:rsid w:val="00372B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B75"/>
  </w:style>
  <w:style w:type="paragraph" w:styleId="BalloonText">
    <w:name w:val="Balloon Text"/>
    <w:basedOn w:val="Normal"/>
    <w:link w:val="BalloonTextChar"/>
    <w:uiPriority w:val="99"/>
    <w:semiHidden/>
    <w:unhideWhenUsed/>
    <w:rsid w:val="009F4E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E7C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38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pply@forgeleadership.in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apply@forgeleadership.in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forgeleadership.i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wbUo2JlZBmMpXBpObBWYholRlQA==">CgMxLjAyCGguZ2pkZ3hzOAByITFfN05rNnBTbEtON2dxeXprQ3QtcVdiem1lQzlROVJTTg==</go:docsCustomData>
</go:gDocsCustomXmlDataStorage>
</file>

<file path=customXml/itemProps1.xml><?xml version="1.0" encoding="utf-8"?>
<ds:datastoreItem xmlns:ds="http://schemas.openxmlformats.org/officeDocument/2006/customXml" ds:itemID="{0FAE8D52-727B-4650-AECE-F11D288F98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433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PF BANGALORE</dc:creator>
  <cp:lastModifiedBy>Sibey Matthew</cp:lastModifiedBy>
  <cp:revision>18</cp:revision>
  <dcterms:created xsi:type="dcterms:W3CDTF">2024-10-09T10:25:00Z</dcterms:created>
  <dcterms:modified xsi:type="dcterms:W3CDTF">2025-09-23T15:53:00Z</dcterms:modified>
</cp:coreProperties>
</file>